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10A04FBA" w:rsidR="000E5518" w:rsidRDefault="00F01EE1" w:rsidP="000E5518">
      <w:pPr>
        <w:pStyle w:val="Title"/>
      </w:pPr>
      <w:proofErr w:type="gramStart"/>
      <w:r>
        <w:t xml:space="preserve">VR </w:t>
      </w:r>
      <w:r w:rsidR="00427B68">
        <w:t xml:space="preserve"> </w:t>
      </w:r>
      <w:r>
        <w:t>-</w:t>
      </w:r>
      <w:proofErr w:type="gramEnd"/>
      <w:r>
        <w:t xml:space="preserve">  Assignment </w:t>
      </w:r>
      <w:r w:rsidR="005561F3">
        <w:t>3</w:t>
      </w:r>
    </w:p>
    <w:p w14:paraId="6682F8A0" w14:textId="0006DB94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5561F3">
        <w:t>10</w:t>
      </w:r>
    </w:p>
    <w:p w14:paraId="048F58F7" w14:textId="637994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1739B51F" w14:textId="215A537A" w:rsidR="00A02189" w:rsidRDefault="005561F3" w:rsidP="005561F3">
      <w:pPr>
        <w:pStyle w:val="ListParagraph"/>
        <w:numPr>
          <w:ilvl w:val="0"/>
          <w:numId w:val="4"/>
        </w:numPr>
      </w:pPr>
      <w:r>
        <w:rPr>
          <w:b/>
          <w:bCs/>
        </w:rPr>
        <w:t>Demonstrate</w:t>
      </w:r>
      <w:r>
        <w:t xml:space="preserve"> your ability to create a User Interface using World Space Canvases that respond to XR devices and Physical Interactions with XR Interactors and </w:t>
      </w:r>
      <w:proofErr w:type="spellStart"/>
      <w:r>
        <w:t>Interactables</w:t>
      </w:r>
      <w:proofErr w:type="spellEnd"/>
      <w:r w:rsidR="00A02189">
        <w:t xml:space="preserve">: </w:t>
      </w:r>
    </w:p>
    <w:p w14:paraId="399DC007" w14:textId="5DC93C49" w:rsidR="005561F3" w:rsidRDefault="00A02189" w:rsidP="00A02189">
      <w:pPr>
        <w:pStyle w:val="ListParagraph"/>
        <w:numPr>
          <w:ilvl w:val="1"/>
          <w:numId w:val="4"/>
        </w:numPr>
      </w:pPr>
      <w:r w:rsidRPr="00A02189">
        <w:rPr>
          <w:b/>
          <w:bCs/>
        </w:rPr>
        <w:t>Create two rooms</w:t>
      </w:r>
      <w:r>
        <w:t xml:space="preserve"> with </w:t>
      </w:r>
      <w:r w:rsidRPr="00A02189">
        <w:rPr>
          <w:b/>
          <w:bCs/>
        </w:rPr>
        <w:t>a door</w:t>
      </w:r>
      <w:r>
        <w:t xml:space="preserve"> in between them. The door must be opened by interacting with world space canvas elements </w:t>
      </w:r>
      <w:r w:rsidRPr="00A02189">
        <w:rPr>
          <w:b/>
          <w:bCs/>
        </w:rPr>
        <w:t>and</w:t>
      </w:r>
      <w:r>
        <w:t xml:space="preserve"> physical interactive elements (buttons, levers, etc.). </w:t>
      </w:r>
      <w:r w:rsidRPr="00A02189">
        <w:rPr>
          <w:b/>
          <w:bCs/>
        </w:rPr>
        <w:t>Use Locomotion</w:t>
      </w:r>
      <w:r>
        <w:t xml:space="preserve"> (Teleport and Snap Turn) to </w:t>
      </w:r>
      <w:r w:rsidRPr="00A02189">
        <w:rPr>
          <w:b/>
          <w:bCs/>
        </w:rPr>
        <w:t>move back and forth</w:t>
      </w:r>
      <w:r>
        <w:t xml:space="preserve"> between them.</w:t>
      </w:r>
    </w:p>
    <w:p w14:paraId="4D9E4EFB" w14:textId="674724A5" w:rsidR="005561F3" w:rsidRDefault="005561F3" w:rsidP="005561F3">
      <w:pPr>
        <w:pStyle w:val="ListParagraph"/>
        <w:numPr>
          <w:ilvl w:val="1"/>
          <w:numId w:val="4"/>
        </w:numPr>
      </w:pPr>
      <w:r w:rsidRPr="005561F3">
        <w:t>You may do this all in one scene or break it down into two scenes (one for Canvas, one for physical interaction)</w:t>
      </w:r>
    </w:p>
    <w:p w14:paraId="0FC9AE99" w14:textId="77777777" w:rsidR="009E5B3D" w:rsidRDefault="009E5B3D" w:rsidP="009E5B3D">
      <w:pPr>
        <w:pStyle w:val="ListParagraph"/>
        <w:numPr>
          <w:ilvl w:val="0"/>
          <w:numId w:val="4"/>
        </w:numPr>
      </w:pPr>
      <w:r>
        <w:t>Name your Scene(s)! Something like “VR_UI” or “VR_UI_01 and VR_UI_02” if multiple.</w:t>
      </w:r>
    </w:p>
    <w:p w14:paraId="2F55B831" w14:textId="04299B82" w:rsidR="009E5B3D" w:rsidRPr="005561F3" w:rsidRDefault="009E5B3D" w:rsidP="009E5B3D">
      <w:pPr>
        <w:pStyle w:val="ListParagraph"/>
        <w:numPr>
          <w:ilvl w:val="1"/>
          <w:numId w:val="4"/>
        </w:numPr>
      </w:pPr>
      <w:r>
        <w:t>No “Example Scene” or “</w:t>
      </w:r>
      <w:proofErr w:type="spellStart"/>
      <w:r>
        <w:t>SampleScene</w:t>
      </w:r>
      <w:proofErr w:type="spellEnd"/>
      <w:r>
        <w:t xml:space="preserve">” </w:t>
      </w:r>
    </w:p>
    <w:p w14:paraId="3B955B8D" w14:textId="271FD1AF" w:rsidR="0003422E" w:rsidRPr="0003422E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Record a Demo </w:t>
      </w:r>
      <w:r>
        <w:t>of your “</w:t>
      </w:r>
      <w:r w:rsidR="00024917">
        <w:t>VR_UI</w:t>
      </w:r>
      <w:r>
        <w:t xml:space="preserve">” Scene as it appears in </w:t>
      </w:r>
      <w:r w:rsidRPr="0003422E">
        <w:rPr>
          <w:b/>
          <w:bCs/>
        </w:rPr>
        <w:t xml:space="preserve">Unity’s Game </w:t>
      </w:r>
      <w:r w:rsidR="00A02189">
        <w:rPr>
          <w:b/>
          <w:bCs/>
        </w:rPr>
        <w:t>w</w:t>
      </w:r>
      <w:r w:rsidRPr="0003422E">
        <w:rPr>
          <w:b/>
          <w:bCs/>
        </w:rPr>
        <w:t>indow</w:t>
      </w:r>
      <w:r>
        <w:t xml:space="preserve"> during </w:t>
      </w:r>
      <w:r w:rsidRPr="0003422E">
        <w:rPr>
          <w:b/>
          <w:bCs/>
        </w:rPr>
        <w:t>Play Mode</w:t>
      </w:r>
    </w:p>
    <w:p w14:paraId="301DB82D" w14:textId="296446D2" w:rsidR="0003422E" w:rsidRPr="0003422E" w:rsidRDefault="0003422E" w:rsidP="0003422E">
      <w:pPr>
        <w:pStyle w:val="ListParagraph"/>
        <w:numPr>
          <w:ilvl w:val="1"/>
          <w:numId w:val="4"/>
        </w:numPr>
      </w:pPr>
      <w:r>
        <w:rPr>
          <w:b/>
          <w:bCs/>
        </w:rPr>
        <w:t xml:space="preserve">You </w:t>
      </w:r>
      <w:proofErr w:type="gramStart"/>
      <w:r>
        <w:rPr>
          <w:b/>
          <w:bCs/>
        </w:rPr>
        <w:t>don’t</w:t>
      </w:r>
      <w:proofErr w:type="gramEnd"/>
      <w:r>
        <w:rPr>
          <w:b/>
          <w:bCs/>
        </w:rPr>
        <w:t xml:space="preserve"> have to “Maximize During Play”, but expand the Game view window a good amount so what you are doing is easily visible</w:t>
      </w:r>
    </w:p>
    <w:p w14:paraId="06FDAADA" w14:textId="1C046165" w:rsidR="0003422E" w:rsidRPr="00824943" w:rsidRDefault="0003422E" w:rsidP="0003422E">
      <w:pPr>
        <w:pStyle w:val="ListParagraph"/>
        <w:numPr>
          <w:ilvl w:val="0"/>
          <w:numId w:val="4"/>
        </w:numPr>
      </w:pPr>
      <w:r>
        <w:rPr>
          <w:b/>
          <w:bCs/>
        </w:rPr>
        <w:t xml:space="preserve">Upload </w:t>
      </w:r>
      <w:r>
        <w:t xml:space="preserve">your video to </w:t>
      </w:r>
      <w:r w:rsidRPr="0003422E">
        <w:rPr>
          <w:b/>
          <w:bCs/>
        </w:rPr>
        <w:t>YouTube</w:t>
      </w:r>
      <w:r>
        <w:t xml:space="preserve"> as “</w:t>
      </w:r>
      <w:r w:rsidRPr="0003422E">
        <w:rPr>
          <w:b/>
          <w:bCs/>
          <w:i/>
          <w:iCs/>
        </w:rPr>
        <w:t>Unlisted</w:t>
      </w:r>
      <w:r>
        <w:t>”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0FBBAFD1" w:rsidR="004549F3" w:rsidRDefault="00EE7B09" w:rsidP="00EE7B09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03422E">
        <w:rPr>
          <w:b/>
          <w:bCs/>
        </w:rPr>
        <w:t>GitHub repository</w:t>
      </w:r>
      <w:r>
        <w:t xml:space="preserve"> in the text editor in </w:t>
      </w:r>
      <w:r w:rsidRPr="0003422E">
        <w:rPr>
          <w:b/>
          <w:bCs/>
        </w:rPr>
        <w:t>Canvas</w:t>
      </w:r>
      <w:r>
        <w:t>, ensuring it is a “</w:t>
      </w:r>
      <w:r w:rsidRPr="0003422E">
        <w:rPr>
          <w:b/>
          <w:bCs/>
          <w:i/>
          <w:iCs/>
        </w:rPr>
        <w:t>link</w:t>
      </w:r>
      <w:r>
        <w:t xml:space="preserve">” by using the toolbar option for </w:t>
      </w:r>
      <w:r w:rsidR="00A02189">
        <w:t xml:space="preserve">a </w:t>
      </w:r>
      <w:r>
        <w:t>link.</w:t>
      </w:r>
    </w:p>
    <w:p w14:paraId="71C060E9" w14:textId="2E54ACC9" w:rsidR="00DD2DB2" w:rsidRPr="00EE7B09" w:rsidRDefault="0003422E" w:rsidP="00DD2DB2">
      <w:pPr>
        <w:pStyle w:val="ListParagraph"/>
        <w:numPr>
          <w:ilvl w:val="0"/>
          <w:numId w:val="3"/>
        </w:numPr>
      </w:pPr>
      <w:r w:rsidRPr="0003422E">
        <w:rPr>
          <w:b/>
          <w:bCs/>
        </w:rPr>
        <w:t>Paste a link</w:t>
      </w:r>
      <w:r>
        <w:t xml:space="preserve"> to your </w:t>
      </w:r>
      <w:r w:rsidRPr="00316066">
        <w:rPr>
          <w:b/>
          <w:bCs/>
        </w:rPr>
        <w:t>YouTube video</w:t>
      </w:r>
      <w:r>
        <w:t xml:space="preserve"> in the text editor in Canvas, below your repository link, ensuring it is a “</w:t>
      </w:r>
      <w:r w:rsidRPr="00316066">
        <w:rPr>
          <w:b/>
          <w:bCs/>
          <w:i/>
          <w:iCs/>
        </w:rPr>
        <w:t>link</w:t>
      </w:r>
      <w:r>
        <w:t xml:space="preserve">” by using the toolbar option for </w:t>
      </w:r>
      <w:r w:rsidR="00A02189">
        <w:t xml:space="preserve">a </w:t>
      </w:r>
      <w:r>
        <w:t>link.</w:t>
      </w:r>
    </w:p>
    <w:sectPr w:rsidR="00DD2DB2" w:rsidRPr="00EE7B0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1740D" w14:textId="77777777" w:rsidR="00211CFE" w:rsidRDefault="00211CFE" w:rsidP="00070DAB">
      <w:pPr>
        <w:spacing w:after="0" w:line="240" w:lineRule="auto"/>
      </w:pPr>
      <w:r>
        <w:separator/>
      </w:r>
    </w:p>
  </w:endnote>
  <w:endnote w:type="continuationSeparator" w:id="0">
    <w:p w14:paraId="7B8EE2B6" w14:textId="77777777" w:rsidR="00211CFE" w:rsidRDefault="00211CFE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8E852" w14:textId="77777777" w:rsidR="00211CFE" w:rsidRDefault="00211CFE" w:rsidP="00070DAB">
      <w:pPr>
        <w:spacing w:after="0" w:line="240" w:lineRule="auto"/>
      </w:pPr>
      <w:r>
        <w:separator/>
      </w:r>
    </w:p>
  </w:footnote>
  <w:footnote w:type="continuationSeparator" w:id="0">
    <w:p w14:paraId="5770BCAC" w14:textId="77777777" w:rsidR="00211CFE" w:rsidRDefault="00211CFE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7953B8AD" w:rsidR="00070DAB" w:rsidRDefault="00070DAB">
    <w:pPr>
      <w:pStyle w:val="Header"/>
    </w:pPr>
    <w:r>
      <w:t>AGGP231c</w:t>
    </w:r>
    <w:r>
      <w:ptab w:relativeTo="margin" w:alignment="center" w:leader="none"/>
    </w:r>
    <w:r w:rsidR="00F01EE1">
      <w:t>VR</w:t>
    </w:r>
    <w:r w:rsidR="00833AD8">
      <w:t>_Assignment_0</w:t>
    </w:r>
    <w:r w:rsidR="00824943">
      <w:t>2</w:t>
    </w:r>
    <w:r>
      <w:ptab w:relativeTo="margin" w:alignment="right" w:leader="none"/>
    </w:r>
    <w:r w:rsidR="00F01EE1">
      <w:t>10</w:t>
    </w:r>
    <w:r>
      <w:t>/</w:t>
    </w:r>
    <w:r w:rsidR="00824943">
      <w:t>26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06706"/>
    <w:multiLevelType w:val="hybridMultilevel"/>
    <w:tmpl w:val="48F8C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0FACCmSZ8tAAAA"/>
  </w:docVars>
  <w:rsids>
    <w:rsidRoot w:val="00546B9B"/>
    <w:rsid w:val="00024917"/>
    <w:rsid w:val="0002588E"/>
    <w:rsid w:val="0003422E"/>
    <w:rsid w:val="00070DAB"/>
    <w:rsid w:val="000B08DB"/>
    <w:rsid w:val="000E5518"/>
    <w:rsid w:val="000F2929"/>
    <w:rsid w:val="001E6D7C"/>
    <w:rsid w:val="00211CFE"/>
    <w:rsid w:val="00280AB0"/>
    <w:rsid w:val="00316066"/>
    <w:rsid w:val="0034029B"/>
    <w:rsid w:val="00353F51"/>
    <w:rsid w:val="003568AD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37822"/>
    <w:rsid w:val="00546B9B"/>
    <w:rsid w:val="005561F3"/>
    <w:rsid w:val="0057575C"/>
    <w:rsid w:val="00592A40"/>
    <w:rsid w:val="005A4CD8"/>
    <w:rsid w:val="005B4A78"/>
    <w:rsid w:val="005F3C75"/>
    <w:rsid w:val="006010FF"/>
    <w:rsid w:val="0061218C"/>
    <w:rsid w:val="00633243"/>
    <w:rsid w:val="00656006"/>
    <w:rsid w:val="006C751D"/>
    <w:rsid w:val="00720ADF"/>
    <w:rsid w:val="00732934"/>
    <w:rsid w:val="007911B5"/>
    <w:rsid w:val="007B1A1F"/>
    <w:rsid w:val="007B6099"/>
    <w:rsid w:val="007B689C"/>
    <w:rsid w:val="00803437"/>
    <w:rsid w:val="00824943"/>
    <w:rsid w:val="00833AD8"/>
    <w:rsid w:val="00835033"/>
    <w:rsid w:val="008372B8"/>
    <w:rsid w:val="008707DD"/>
    <w:rsid w:val="008D5048"/>
    <w:rsid w:val="00914D5D"/>
    <w:rsid w:val="00954D09"/>
    <w:rsid w:val="0099116A"/>
    <w:rsid w:val="0099637F"/>
    <w:rsid w:val="009E5B3D"/>
    <w:rsid w:val="00A02189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C2692A"/>
    <w:rsid w:val="00D25707"/>
    <w:rsid w:val="00D353F7"/>
    <w:rsid w:val="00D35AF0"/>
    <w:rsid w:val="00D862A5"/>
    <w:rsid w:val="00DC7310"/>
    <w:rsid w:val="00DD2DB2"/>
    <w:rsid w:val="00DD76CE"/>
    <w:rsid w:val="00E23BBB"/>
    <w:rsid w:val="00E664EE"/>
    <w:rsid w:val="00EA75B3"/>
    <w:rsid w:val="00EC3E2C"/>
    <w:rsid w:val="00EE7B09"/>
    <w:rsid w:val="00EF668D"/>
    <w:rsid w:val="00F01EE1"/>
    <w:rsid w:val="00F04201"/>
    <w:rsid w:val="00F35A15"/>
    <w:rsid w:val="00FA14B2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8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3</cp:revision>
  <dcterms:created xsi:type="dcterms:W3CDTF">2020-08-18T16:10:00Z</dcterms:created>
  <dcterms:modified xsi:type="dcterms:W3CDTF">2020-11-03T19:56:00Z</dcterms:modified>
</cp:coreProperties>
</file>